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2D178" w14:textId="33E0D839" w:rsidR="006809DA" w:rsidRDefault="00F2651C" w:rsidP="006809DA">
      <w:pPr>
        <w:spacing w:after="0" w:line="240" w:lineRule="auto"/>
        <w:jc w:val="center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  <w:bookmarkStart w:id="0" w:name="_Hlk530695025"/>
      <w:r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>Web</w:t>
      </w:r>
      <w:r w:rsidR="009F128A" w:rsidRPr="00DC62EF"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 xml:space="preserve"> </w:t>
      </w:r>
      <w:r w:rsidR="009F128A"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>Developer</w:t>
      </w:r>
    </w:p>
    <w:p w14:paraId="53D3CEAF" w14:textId="77777777" w:rsidR="006809DA" w:rsidRPr="006809DA" w:rsidRDefault="006809DA" w:rsidP="006809DA">
      <w:pPr>
        <w:spacing w:after="0" w:line="240" w:lineRule="auto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</w:p>
    <w:p w14:paraId="1FB4CF54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hAnsi="Book Antiqua" w:cs="Trebuchet MS"/>
          <w:spacing w:val="20"/>
          <w:sz w:val="20"/>
          <w:szCs w:val="20"/>
          <w:lang w:val="en-CA"/>
        </w:rPr>
      </w:pPr>
      <w:bookmarkStart w:id="1" w:name="_Hlk519838540"/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Qualifications Profile</w:t>
      </w:r>
      <w:bookmarkEnd w:id="1"/>
    </w:p>
    <w:p w14:paraId="76828B13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24956800" w14:textId="77777777" w:rsidR="00B4108A" w:rsidRDefault="009F128A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sz w:val="20"/>
          <w:szCs w:val="20"/>
          <w:lang w:val="en-CA"/>
        </w:rPr>
        <w:t>Versatile, innovative and analytical professional</w:t>
      </w:r>
    </w:p>
    <w:p w14:paraId="0827C622" w14:textId="77777777" w:rsidR="00B4108A" w:rsidRDefault="00B4108A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I</w:t>
      </w:r>
      <w:r w:rsidR="009F128A" w:rsidRPr="00B4108A">
        <w:rPr>
          <w:rFonts w:ascii="Book Antiqua" w:hAnsi="Book Antiqua"/>
          <w:sz w:val="20"/>
          <w:szCs w:val="20"/>
          <w:lang w:val="en-CA"/>
        </w:rPr>
        <w:t xml:space="preserve">nterested </w:t>
      </w:r>
      <w:r w:rsidR="00E32FA8" w:rsidRPr="00B4108A">
        <w:rPr>
          <w:rFonts w:ascii="Book Antiqua" w:hAnsi="Book Antiqua"/>
          <w:noProof/>
          <w:sz w:val="20"/>
          <w:szCs w:val="20"/>
          <w:lang w:val="en-CA"/>
        </w:rPr>
        <w:t>in pursuing</w:t>
      </w:r>
      <w:r w:rsidR="009F128A" w:rsidRPr="00B4108A">
        <w:rPr>
          <w:rFonts w:ascii="Book Antiqua" w:hAnsi="Book Antiqua"/>
          <w:noProof/>
          <w:sz w:val="20"/>
          <w:szCs w:val="20"/>
          <w:lang w:val="en-CA"/>
        </w:rPr>
        <w:t xml:space="preserve"> a challenging career in information technology development</w:t>
      </w:r>
      <w:r w:rsidR="009F128A" w:rsidRPr="00B4108A">
        <w:rPr>
          <w:rFonts w:ascii="Book Antiqua" w:hAnsi="Book Antiqua"/>
          <w:sz w:val="20"/>
          <w:szCs w:val="20"/>
          <w:lang w:val="en-CA"/>
        </w:rPr>
        <w:t>.</w:t>
      </w:r>
    </w:p>
    <w:p w14:paraId="1D124406" w14:textId="77777777" w:rsidR="00B4108A" w:rsidRDefault="009F128A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sz w:val="20"/>
          <w:szCs w:val="20"/>
          <w:lang w:val="en-CA"/>
        </w:rPr>
        <w:t xml:space="preserve">Skilled in various aspects of programming and robotics while contributing technical expertise by joining coding competitions. </w:t>
      </w:r>
    </w:p>
    <w:p w14:paraId="5847AD19" w14:textId="77777777" w:rsidR="000D3B3D" w:rsidRDefault="00E32FA8" w:rsidP="00B4108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noProof/>
          <w:sz w:val="20"/>
          <w:szCs w:val="20"/>
          <w:lang w:val="en-CA"/>
        </w:rPr>
        <w:t>A</w:t>
      </w:r>
      <w:r w:rsidR="009F128A" w:rsidRPr="00B4108A">
        <w:rPr>
          <w:rFonts w:ascii="Book Antiqua" w:hAnsi="Book Antiqua"/>
          <w:noProof/>
          <w:sz w:val="20"/>
          <w:szCs w:val="20"/>
          <w:lang w:val="en-CA"/>
        </w:rPr>
        <w:t>ctive</w:t>
      </w:r>
      <w:r w:rsidR="009F128A" w:rsidRPr="00B4108A">
        <w:rPr>
          <w:rFonts w:ascii="Book Antiqua" w:hAnsi="Book Antiqua"/>
          <w:sz w:val="20"/>
          <w:szCs w:val="20"/>
          <w:lang w:val="en-CA"/>
        </w:rPr>
        <w:t xml:space="preserve"> team player with the organizational capability to identify appropriate design and solutions toward corporate advancement. </w:t>
      </w:r>
    </w:p>
    <w:p w14:paraId="5D7D8E90" w14:textId="3E206F0E" w:rsidR="009D51E4" w:rsidRDefault="009F128A" w:rsidP="006809DA">
      <w:pPr>
        <w:pStyle w:val="ListParagraph"/>
        <w:numPr>
          <w:ilvl w:val="0"/>
          <w:numId w:val="14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B4108A">
        <w:rPr>
          <w:rFonts w:ascii="Book Antiqua" w:hAnsi="Book Antiqua"/>
          <w:sz w:val="20"/>
          <w:szCs w:val="20"/>
          <w:lang w:val="en-CA"/>
        </w:rPr>
        <w:t>Well-versed in maintaining relationships with various individuals, along with bilingual fluency in English and Farsi and working knowledge of French and Arabic.</w:t>
      </w:r>
    </w:p>
    <w:p w14:paraId="7D513357" w14:textId="77777777" w:rsidR="006809DA" w:rsidRPr="006809DA" w:rsidRDefault="006809DA" w:rsidP="006809DA">
      <w:pPr>
        <w:pStyle w:val="ListParagraph"/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1CAC26B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Education</w:t>
      </w:r>
    </w:p>
    <w:p w14:paraId="0A91895F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C4FB6CA" w14:textId="658EEE71" w:rsidR="009F128A" w:rsidRPr="0095551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955517">
        <w:rPr>
          <w:rFonts w:ascii="Book Antiqua" w:hAnsi="Book Antiqua"/>
          <w:b/>
          <w:sz w:val="20"/>
          <w:szCs w:val="20"/>
          <w:lang w:val="en-CA"/>
        </w:rPr>
        <w:t>Bachelor of Arts in Information Technology</w:t>
      </w:r>
      <w:r w:rsidRPr="00955517">
        <w:rPr>
          <w:rFonts w:ascii="Book Antiqua" w:hAnsi="Book Antiqua"/>
          <w:sz w:val="20"/>
          <w:szCs w:val="20"/>
          <w:lang w:val="en-CA"/>
        </w:rPr>
        <w:t xml:space="preserve">, </w:t>
      </w:r>
      <w:r w:rsidRPr="00955517">
        <w:rPr>
          <w:rFonts w:ascii="Book Antiqua" w:hAnsi="Book Antiqua"/>
          <w:i/>
          <w:sz w:val="20"/>
          <w:szCs w:val="20"/>
          <w:lang w:val="en-CA"/>
        </w:rPr>
        <w:t>In Progress</w:t>
      </w:r>
      <w:r w:rsidRPr="00955517">
        <w:rPr>
          <w:rFonts w:ascii="Book Antiqua" w:hAnsi="Book Antiqua"/>
          <w:sz w:val="20"/>
          <w:szCs w:val="20"/>
          <w:lang w:val="en-CA"/>
        </w:rPr>
        <w:t xml:space="preserve"> (Expected Graduation Date: </w:t>
      </w:r>
      <w:r w:rsidR="00BF18C4">
        <w:rPr>
          <w:rFonts w:ascii="Book Antiqua" w:hAnsi="Book Antiqua"/>
          <w:sz w:val="20"/>
          <w:szCs w:val="20"/>
          <w:lang w:val="en-CA"/>
        </w:rPr>
        <w:t>O</w:t>
      </w:r>
      <w:r w:rsidR="001F394A">
        <w:rPr>
          <w:rFonts w:ascii="Book Antiqua" w:hAnsi="Book Antiqua"/>
          <w:sz w:val="20"/>
          <w:szCs w:val="20"/>
          <w:lang w:val="en-CA"/>
        </w:rPr>
        <w:t>ctober</w:t>
      </w:r>
      <w:r w:rsidRPr="00955517">
        <w:rPr>
          <w:rFonts w:ascii="Book Antiqua" w:hAnsi="Book Antiqua"/>
          <w:sz w:val="20"/>
          <w:szCs w:val="20"/>
          <w:lang w:val="en-CA"/>
        </w:rPr>
        <w:t xml:space="preserve"> 2020)</w:t>
      </w:r>
    </w:p>
    <w:p w14:paraId="69241C7A" w14:textId="28F95959" w:rsidR="009F128A" w:rsidRDefault="009F128A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955517">
        <w:rPr>
          <w:rFonts w:ascii="Book Antiqua" w:hAnsi="Book Antiqua"/>
          <w:smallCaps/>
          <w:sz w:val="20"/>
          <w:szCs w:val="20"/>
          <w:lang w:val="en-CA"/>
        </w:rPr>
        <w:t>York University, Toronto, ON</w:t>
      </w:r>
    </w:p>
    <w:p w14:paraId="00E56B53" w14:textId="2EACFDE8" w:rsidR="00E67DED" w:rsidRPr="000C7DDD" w:rsidRDefault="00E67DED" w:rsidP="009F128A">
      <w:pPr>
        <w:spacing w:after="0" w:line="240" w:lineRule="auto"/>
        <w:jc w:val="both"/>
        <w:rPr>
          <w:rStyle w:val="SubtleEmphasis"/>
        </w:rPr>
      </w:pPr>
      <w:r w:rsidRPr="000C7DDD">
        <w:rPr>
          <w:rStyle w:val="SubtleEmphasis"/>
        </w:rPr>
        <w:t>D</w:t>
      </w:r>
      <w:r w:rsidR="00682D0F" w:rsidRPr="000C7DDD">
        <w:rPr>
          <w:rStyle w:val="SubtleEmphasis"/>
        </w:rPr>
        <w:t>ean’s circle of student scholars member</w:t>
      </w:r>
    </w:p>
    <w:p w14:paraId="29655DE5" w14:textId="186A76D4" w:rsidR="009F128A" w:rsidRPr="00955517" w:rsidRDefault="009F128A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955517">
        <w:rPr>
          <w:rFonts w:ascii="Book Antiqua" w:hAnsi="Book Antiqua"/>
          <w:sz w:val="20"/>
          <w:szCs w:val="20"/>
          <w:lang w:val="en-CA"/>
        </w:rPr>
        <w:t>CGPA: 8.</w:t>
      </w:r>
      <w:r w:rsidR="00E42630">
        <w:rPr>
          <w:rFonts w:ascii="Book Antiqua" w:hAnsi="Book Antiqua"/>
          <w:sz w:val="20"/>
          <w:szCs w:val="20"/>
          <w:lang w:val="en-CA"/>
        </w:rPr>
        <w:t>29</w:t>
      </w:r>
      <w:r w:rsidRPr="00955517">
        <w:rPr>
          <w:rFonts w:ascii="Book Antiqua" w:hAnsi="Book Antiqua"/>
          <w:sz w:val="20"/>
          <w:szCs w:val="20"/>
          <w:lang w:val="en-CA"/>
        </w:rPr>
        <w:t>/9.00</w:t>
      </w:r>
    </w:p>
    <w:p w14:paraId="30CFF169" w14:textId="1D3F601A" w:rsidR="009F128A" w:rsidRPr="00F224BB" w:rsidRDefault="009F128A" w:rsidP="00E25CC8">
      <w:pPr>
        <w:spacing w:after="0" w:line="240" w:lineRule="auto"/>
        <w:jc w:val="both"/>
        <w:rPr>
          <w:rFonts w:ascii="Book Antiqua" w:hAnsi="Book Antiqua"/>
          <w:i/>
          <w:sz w:val="20"/>
          <w:szCs w:val="20"/>
        </w:rPr>
      </w:pPr>
      <w:r w:rsidRPr="001A6E98"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 w:rsidRPr="001A6E98">
        <w:rPr>
          <w:rFonts w:ascii="Book Antiqua" w:hAnsi="Book Antiqua"/>
          <w:sz w:val="20"/>
          <w:szCs w:val="20"/>
          <w:lang w:val="en-CA"/>
        </w:rPr>
        <w:t>: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</w:t>
      </w:r>
      <w:r w:rsidRPr="00FC5668">
        <w:rPr>
          <w:rFonts w:ascii="Book Antiqua" w:hAnsi="Book Antiqua"/>
          <w:i/>
          <w:noProof/>
          <w:sz w:val="20"/>
          <w:szCs w:val="20"/>
          <w:lang w:val="en-CA"/>
        </w:rPr>
        <w:t>Object</w:t>
      </w:r>
      <w:r>
        <w:rPr>
          <w:rFonts w:ascii="Book Antiqua" w:hAnsi="Book Antiqua"/>
          <w:i/>
          <w:noProof/>
          <w:sz w:val="20"/>
          <w:szCs w:val="20"/>
          <w:lang w:val="en-CA"/>
        </w:rPr>
        <w:t>-</w:t>
      </w:r>
      <w:r w:rsidRPr="00FC5668">
        <w:rPr>
          <w:rFonts w:ascii="Book Antiqua" w:hAnsi="Book Antiqua"/>
          <w:i/>
          <w:noProof/>
          <w:sz w:val="20"/>
          <w:szCs w:val="20"/>
          <w:lang w:val="en-CA"/>
        </w:rPr>
        <w:t>Oriented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Programming </w:t>
      </w:r>
      <w:r w:rsidRPr="001A6E98">
        <w:rPr>
          <w:rFonts w:ascii="Book Antiqua" w:hAnsi="Book Antiqua"/>
          <w:iCs/>
          <w:sz w:val="20"/>
          <w:szCs w:val="20"/>
          <w:lang w:val="en-CA"/>
        </w:rPr>
        <w:t>|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Information systems </w:t>
      </w:r>
      <w:r w:rsidRPr="001A6E98">
        <w:rPr>
          <w:rFonts w:ascii="Book Antiqua" w:hAnsi="Book Antiqua"/>
          <w:iCs/>
          <w:sz w:val="20"/>
          <w:szCs w:val="20"/>
          <w:lang w:val="en-CA"/>
        </w:rPr>
        <w:t>|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Algorithms and Data Structures | Discreet Mathematics | Applied Statistics| Web </w:t>
      </w:r>
      <w:r w:rsidR="00A454C7">
        <w:rPr>
          <w:rFonts w:ascii="Book Antiqua" w:hAnsi="Book Antiqua"/>
          <w:i/>
          <w:sz w:val="20"/>
          <w:szCs w:val="20"/>
          <w:lang w:val="en-CA"/>
        </w:rPr>
        <w:t>Technologies</w:t>
      </w:r>
      <w:r w:rsidRPr="001A6E98">
        <w:rPr>
          <w:rFonts w:ascii="Book Antiqua" w:hAnsi="Book Antiqua"/>
          <w:i/>
          <w:sz w:val="20"/>
          <w:szCs w:val="20"/>
          <w:lang w:val="en-CA"/>
        </w:rPr>
        <w:t xml:space="preserve"> | Microsoft Office (Excel and Access)</w:t>
      </w:r>
      <w:r w:rsidR="003C5B6B">
        <w:rPr>
          <w:rFonts w:ascii="Book Antiqua" w:hAnsi="Book Antiqua"/>
          <w:i/>
          <w:sz w:val="20"/>
          <w:szCs w:val="20"/>
          <w:lang w:val="en-CA"/>
        </w:rPr>
        <w:t xml:space="preserve"> |</w:t>
      </w:r>
      <w:r w:rsidR="00E25CC8" w:rsidRPr="00E25CC8">
        <w:rPr>
          <w:rFonts w:ascii="Arial" w:eastAsiaTheme="minorHAnsi" w:hAnsi="Arial" w:cs="Arial"/>
          <w:sz w:val="18"/>
          <w:szCs w:val="18"/>
          <w:lang w:val="en-CA"/>
        </w:rPr>
        <w:t xml:space="preserve"> </w:t>
      </w:r>
      <w:r w:rsidR="00E25CC8" w:rsidRPr="00E25CC8">
        <w:rPr>
          <w:rFonts w:ascii="Book Antiqua" w:hAnsi="Book Antiqua"/>
          <w:i/>
          <w:sz w:val="20"/>
          <w:szCs w:val="20"/>
          <w:lang w:val="en-CA"/>
        </w:rPr>
        <w:t>Systems Architecture</w:t>
      </w:r>
    </w:p>
    <w:p w14:paraId="346D0D1B" w14:textId="77777777" w:rsidR="009F128A" w:rsidRPr="001A6E98" w:rsidRDefault="009F128A" w:rsidP="009F128A">
      <w:pPr>
        <w:spacing w:after="0" w:line="240" w:lineRule="auto"/>
        <w:jc w:val="both"/>
        <w:rPr>
          <w:rFonts w:ascii="Book Antiqua" w:hAnsi="Book Antiqua"/>
          <w:color w:val="FF0000"/>
          <w:sz w:val="20"/>
          <w:szCs w:val="20"/>
          <w:lang w:val="en-CA"/>
        </w:rPr>
      </w:pPr>
    </w:p>
    <w:p w14:paraId="569C94FB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b/>
          <w:sz w:val="20"/>
          <w:szCs w:val="20"/>
          <w:lang w:val="en-CA"/>
        </w:rPr>
        <w:t>Bachelor of Applied Science</w:t>
      </w:r>
      <w:r w:rsidRPr="00DC62EF">
        <w:rPr>
          <w:rFonts w:ascii="Book Antiqua" w:hAnsi="Book Antiqua"/>
          <w:b/>
          <w:color w:val="0000FF"/>
          <w:sz w:val="20"/>
          <w:szCs w:val="20"/>
          <w:lang w:val="en-CA"/>
        </w:rPr>
        <w:t xml:space="preserve"> </w:t>
      </w:r>
      <w:r w:rsidRPr="00DC62EF">
        <w:rPr>
          <w:rFonts w:ascii="Book Antiqua" w:hAnsi="Book Antiqua"/>
          <w:b/>
          <w:sz w:val="20"/>
          <w:szCs w:val="20"/>
          <w:lang w:val="en-CA"/>
        </w:rPr>
        <w:t xml:space="preserve">in Industrial Engineering, </w:t>
      </w:r>
      <w:r w:rsidRPr="00DC62EF">
        <w:rPr>
          <w:rFonts w:ascii="Book Antiqua" w:hAnsi="Book Antiqua"/>
          <w:sz w:val="20"/>
          <w:szCs w:val="20"/>
          <w:lang w:val="en-CA"/>
        </w:rPr>
        <w:t>2017</w:t>
      </w:r>
    </w:p>
    <w:p w14:paraId="500C48A9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DC62EF">
        <w:rPr>
          <w:rFonts w:ascii="Book Antiqua" w:hAnsi="Book Antiqua"/>
          <w:smallCaps/>
          <w:sz w:val="20"/>
          <w:szCs w:val="20"/>
          <w:lang w:val="en-CA"/>
        </w:rPr>
        <w:t>University of Toronto, Toronto, ON</w:t>
      </w:r>
    </w:p>
    <w:p w14:paraId="024C4F51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 w:rsidRPr="00DC62EF">
        <w:rPr>
          <w:rFonts w:ascii="Book Antiqua" w:hAnsi="Book Antiqua"/>
          <w:i/>
          <w:sz w:val="20"/>
          <w:szCs w:val="20"/>
          <w:lang w:val="en-CA"/>
        </w:rPr>
        <w:t>James A. Peers Scholarship Recipient</w:t>
      </w:r>
    </w:p>
    <w:p w14:paraId="448B9AAF" w14:textId="583CA27A" w:rsidR="009F128A" w:rsidRPr="00955517" w:rsidRDefault="009F128A" w:rsidP="009F128A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 w:rsidRPr="00955517"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 w:rsidRPr="00955517">
        <w:rPr>
          <w:rFonts w:ascii="Book Antiqua" w:hAnsi="Book Antiqua"/>
          <w:i/>
          <w:sz w:val="20"/>
          <w:szCs w:val="20"/>
          <w:lang w:val="en-CA"/>
        </w:rPr>
        <w:t>: | C, Java, and Python Programming, MATLAB and AutoCAD | Engineering Strategies and Practices | Mathematical Expression and Reasoning for Computer Science</w:t>
      </w:r>
      <w:r w:rsidR="00C035AB">
        <w:rPr>
          <w:rFonts w:ascii="Book Antiqua" w:hAnsi="Book Antiqua" w:hint="cs"/>
          <w:i/>
          <w:sz w:val="20"/>
          <w:szCs w:val="20"/>
          <w:rtl/>
          <w:lang w:val="en-CA"/>
        </w:rPr>
        <w:t xml:space="preserve">  </w:t>
      </w:r>
      <w:r w:rsidR="00C035AB">
        <w:rPr>
          <w:rFonts w:ascii="Book Antiqua" w:hAnsi="Book Antiqua"/>
          <w:i/>
          <w:sz w:val="20"/>
          <w:szCs w:val="20"/>
          <w:lang w:val="en-CA"/>
        </w:rPr>
        <w:t>|</w:t>
      </w:r>
      <w:r w:rsidR="00DB6A58">
        <w:rPr>
          <w:rFonts w:ascii="Book Antiqua" w:hAnsi="Book Antiqua"/>
          <w:i/>
          <w:sz w:val="20"/>
          <w:szCs w:val="20"/>
          <w:lang w:val="en-CA"/>
        </w:rPr>
        <w:t>Linear Algebra</w:t>
      </w:r>
    </w:p>
    <w:p w14:paraId="3ABA17A0" w14:textId="77777777" w:rsidR="009F128A" w:rsidRPr="00AB5031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0291CC2" w14:textId="77777777" w:rsidR="009F128A" w:rsidRPr="00AB5031" w:rsidRDefault="009F128A" w:rsidP="009F128A">
      <w:pPr>
        <w:spacing w:after="0" w:line="240" w:lineRule="auto"/>
        <w:rPr>
          <w:rFonts w:ascii="Book Antiqua" w:hAnsi="Book Antiqua"/>
          <w:i/>
          <w:sz w:val="20"/>
          <w:szCs w:val="20"/>
          <w:rtl/>
          <w:lang w:val="en-CA"/>
        </w:rPr>
      </w:pPr>
      <w:r w:rsidRPr="00AB5031">
        <w:rPr>
          <w:rFonts w:ascii="Book Antiqua" w:hAnsi="Book Antiqua"/>
          <w:b/>
          <w:bCs/>
          <w:i/>
          <w:sz w:val="20"/>
          <w:szCs w:val="20"/>
          <w:lang w:val="en-CA"/>
        </w:rPr>
        <w:t xml:space="preserve">Codecademy.com: Pro Intensive Certification (“Build Websites from Scratch”), </w:t>
      </w:r>
      <w:r w:rsidRPr="00AB5031">
        <w:rPr>
          <w:rFonts w:ascii="Book Antiqua" w:hAnsi="Book Antiqua"/>
          <w:i/>
          <w:sz w:val="20"/>
          <w:szCs w:val="20"/>
          <w:lang w:val="en-CA"/>
        </w:rPr>
        <w:t>2018</w:t>
      </w:r>
    </w:p>
    <w:p w14:paraId="14410AD5" w14:textId="77777777" w:rsidR="009F128A" w:rsidRPr="00AB5031" w:rsidRDefault="009F128A" w:rsidP="009F128A">
      <w:pPr>
        <w:spacing w:after="0" w:line="240" w:lineRule="auto"/>
        <w:rPr>
          <w:rFonts w:ascii="Book Antiqua" w:hAnsi="Book Antiqua"/>
          <w:i/>
          <w:sz w:val="20"/>
          <w:szCs w:val="20"/>
          <w:lang w:val="en-CA" w:bidi="fa-IR"/>
        </w:rPr>
      </w:pPr>
      <w:r w:rsidRPr="00AB5031">
        <w:rPr>
          <w:rFonts w:ascii="Book Antiqua" w:hAnsi="Book Antiqua"/>
          <w:i/>
          <w:sz w:val="20"/>
          <w:szCs w:val="20"/>
          <w:lang w:val="en-CA" w:bidi="fa-IR"/>
        </w:rPr>
        <w:t>Intensive Online Program–200 Hours, May 2018–Jul 2018</w:t>
      </w:r>
    </w:p>
    <w:p w14:paraId="1E494461" w14:textId="77777777" w:rsidR="009F128A" w:rsidRPr="00AB5031" w:rsidRDefault="009F128A" w:rsidP="009F128A">
      <w:pPr>
        <w:spacing w:after="0" w:line="240" w:lineRule="auto"/>
        <w:rPr>
          <w:rFonts w:ascii="Book Antiqua" w:hAnsi="Book Antiqua"/>
          <w:i/>
          <w:sz w:val="20"/>
          <w:szCs w:val="20"/>
          <w:lang w:val="en-CA" w:bidi="fa-IR"/>
        </w:rPr>
      </w:pPr>
      <w:r w:rsidRPr="00AB5031">
        <w:rPr>
          <w:rFonts w:ascii="Book Antiqua" w:hAnsi="Book Antiqua"/>
          <w:b/>
          <w:bCs/>
          <w:i/>
          <w:sz w:val="20"/>
          <w:szCs w:val="20"/>
          <w:lang w:val="en-CA" w:bidi="fa-IR"/>
        </w:rPr>
        <w:t>Relevant Coursework</w:t>
      </w:r>
      <w:r w:rsidRPr="00AB5031">
        <w:rPr>
          <w:rFonts w:ascii="Book Antiqua" w:hAnsi="Book Antiqua"/>
          <w:i/>
          <w:sz w:val="20"/>
          <w:szCs w:val="20"/>
          <w:lang w:val="en-CA" w:bidi="fa-IR"/>
        </w:rPr>
        <w:t>: CSS Docs and Debugging, Responsive Design, Design Principals, and Building Custom Websites</w:t>
      </w:r>
    </w:p>
    <w:p w14:paraId="7BD0FD26" w14:textId="77777777" w:rsidR="009F128A" w:rsidRPr="00AB5031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rtl/>
          <w:lang w:val="en-CA" w:bidi="fa-IR"/>
        </w:rPr>
      </w:pPr>
    </w:p>
    <w:p w14:paraId="1B8C98B0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Core Competencies</w:t>
      </w:r>
    </w:p>
    <w:p w14:paraId="7BCA5167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BA1E8D6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 xml:space="preserve">Efficiency in assessing business, organizational and societal needs </w:t>
      </w:r>
    </w:p>
    <w:p w14:paraId="2D6E1C81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>Technical adeptness in designing, customizing, implementing and managing applicable information technology</w:t>
      </w:r>
    </w:p>
    <w:p w14:paraId="744854A1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 xml:space="preserve">Strong familiarity with computer programming, database systems, </w:t>
      </w:r>
      <w:r w:rsidRPr="00DC62EF">
        <w:rPr>
          <w:rFonts w:ascii="Book Antiqua" w:hAnsi="Book Antiqua"/>
          <w:bCs/>
          <w:sz w:val="20"/>
          <w:szCs w:val="20"/>
          <w:lang w:val="en-CA"/>
        </w:rPr>
        <w:t>data analytics, user interfaces</w:t>
      </w:r>
      <w:r w:rsidRPr="00DC62EF">
        <w:rPr>
          <w:rFonts w:ascii="Book Antiqua" w:hAnsi="Book Antiqua"/>
          <w:sz w:val="20"/>
          <w:szCs w:val="20"/>
          <w:lang w:val="en-CA"/>
        </w:rPr>
        <w:t xml:space="preserve"> and </w:t>
      </w:r>
      <w:r w:rsidRPr="00DC62EF">
        <w:rPr>
          <w:rFonts w:ascii="Book Antiqua" w:hAnsi="Book Antiqua"/>
          <w:bCs/>
          <w:sz w:val="20"/>
          <w:szCs w:val="20"/>
          <w:lang w:val="en-CA"/>
        </w:rPr>
        <w:t>web development</w:t>
      </w:r>
    </w:p>
    <w:p w14:paraId="15E3A78A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sz w:val="20"/>
          <w:szCs w:val="20"/>
          <w:lang w:val="en-CA"/>
        </w:rPr>
        <w:t>Proficiency in utilizing Java, C and Python programming languages essential for web development</w:t>
      </w:r>
    </w:p>
    <w:p w14:paraId="599F2722" w14:textId="77777777" w:rsidR="009F128A" w:rsidRPr="00DC62EF" w:rsidRDefault="009F128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 w:rsidRPr="00DC62EF">
        <w:rPr>
          <w:rFonts w:ascii="Book Antiqua" w:hAnsi="Book Antiqua"/>
          <w:bCs/>
          <w:sz w:val="20"/>
          <w:szCs w:val="20"/>
          <w:lang w:val="en-CA"/>
        </w:rPr>
        <w:t>Effectiveness in systems analysis and design, IT project and risk management, as well as requirements management</w:t>
      </w:r>
    </w:p>
    <w:p w14:paraId="49AD2090" w14:textId="3C5B71D6" w:rsidR="009F128A" w:rsidRPr="00DC62EF" w:rsidRDefault="00C5351A" w:rsidP="009F128A">
      <w:pPr>
        <w:numPr>
          <w:ilvl w:val="0"/>
          <w:numId w:val="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he C</w:t>
      </w:r>
      <w:r w:rsidR="009F128A" w:rsidRPr="00DC62EF">
        <w:rPr>
          <w:rFonts w:ascii="Book Antiqua" w:hAnsi="Book Antiqua"/>
          <w:sz w:val="20"/>
          <w:szCs w:val="20"/>
          <w:lang w:val="en-CA"/>
        </w:rPr>
        <w:t>apability of collaborating with professionals to carry out valuable IT initiatives and solutions</w:t>
      </w:r>
    </w:p>
    <w:p w14:paraId="11C70CA8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52A2EAE" w14:textId="2FB79913" w:rsidR="009F128A" w:rsidRDefault="009F128A" w:rsidP="006809D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bookmarkStart w:id="2" w:name="_Hlk530695770"/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Work History</w:t>
      </w:r>
    </w:p>
    <w:p w14:paraId="31783529" w14:textId="77777777" w:rsidR="006809DA" w:rsidRPr="006809DA" w:rsidRDefault="006809DA" w:rsidP="006809D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</w:p>
    <w:p w14:paraId="6E4DB64E" w14:textId="421E2FCD" w:rsidR="009F128A" w:rsidRPr="00DC62EF" w:rsidRDefault="006B517C" w:rsidP="009F128A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 w:rsidRPr="006B517C">
        <w:rPr>
          <w:rFonts w:ascii="Book Antiqua" w:hAnsi="Book Antiqua"/>
          <w:smallCaps/>
          <w:sz w:val="20"/>
          <w:szCs w:val="20"/>
          <w:lang w:val="en-CA"/>
        </w:rPr>
        <w:t>Christine &amp; Company Real Estate</w:t>
      </w:r>
      <w:r>
        <w:rPr>
          <w:rFonts w:ascii="Book Antiqua" w:hAnsi="Book Antiqua"/>
          <w:smallCaps/>
          <w:sz w:val="20"/>
          <w:szCs w:val="20"/>
          <w:lang w:val="en-CA"/>
        </w:rPr>
        <w:t>, Seattle, United States</w:t>
      </w:r>
    </w:p>
    <w:p w14:paraId="3657BA29" w14:textId="0DC252AC" w:rsidR="009F128A" w:rsidRPr="00DC62EF" w:rsidRDefault="00E86F1B" w:rsidP="009F128A">
      <w:pPr>
        <w:pBdr>
          <w:bottom w:val="single" w:sz="2" w:space="1" w:color="EDEDED"/>
        </w:pBdr>
        <w:shd w:val="clear" w:color="auto" w:fill="EDEDED"/>
        <w:tabs>
          <w:tab w:val="right" w:pos="10080"/>
        </w:tabs>
        <w:spacing w:after="0" w:line="240" w:lineRule="auto"/>
        <w:jc w:val="both"/>
        <w:rPr>
          <w:rFonts w:ascii="Book Antiqua" w:hAnsi="Book Antiqua"/>
          <w:b/>
          <w:sz w:val="20"/>
          <w:szCs w:val="20"/>
          <w:lang w:val="en-CA"/>
        </w:rPr>
      </w:pPr>
      <w:r w:rsidRPr="00E86F1B">
        <w:rPr>
          <w:rFonts w:ascii="Book Antiqua" w:hAnsi="Book Antiqua"/>
          <w:b/>
          <w:sz w:val="20"/>
          <w:szCs w:val="20"/>
          <w:lang w:val="en-CA"/>
        </w:rPr>
        <w:t>Digital Marketing Specialist</w:t>
      </w:r>
      <w:r w:rsidR="009F128A" w:rsidRPr="00DC62EF">
        <w:rPr>
          <w:rFonts w:ascii="Book Antiqua" w:hAnsi="Book Antiqua"/>
          <w:b/>
          <w:sz w:val="20"/>
          <w:szCs w:val="20"/>
          <w:lang w:val="en-CA"/>
        </w:rPr>
        <w:tab/>
      </w:r>
      <w:r>
        <w:rPr>
          <w:rFonts w:ascii="Book Antiqua" w:hAnsi="Book Antiqua"/>
          <w:sz w:val="20"/>
          <w:szCs w:val="20"/>
          <w:lang w:val="en-CA"/>
        </w:rPr>
        <w:t>2019</w:t>
      </w:r>
    </w:p>
    <w:p w14:paraId="06598C78" w14:textId="5EFC2579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Worked closely with Christine &amp; Company's CEO (Mr. Aaron Hendon) to ensure meeting the long and short term marketing goals of the company</w:t>
      </w:r>
    </w:p>
    <w:p w14:paraId="346E8CF2" w14:textId="762BF71D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Managed the company's YouTube channel on the back end daily and added tags and titles to videos based on SEO principles and using tools like Keyword Research, VidIQ, TubeBuddy, etc</w:t>
      </w:r>
      <w:r w:rsidR="001B6B95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.</w:t>
      </w:r>
    </w:p>
    <w:p w14:paraId="1021DFFB" w14:textId="19A41DB6" w:rsidR="00E11817" w:rsidRPr="00031103" w:rsidRDefault="00F77B9C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8149ADF" wp14:editId="012406D3">
                <wp:simplePos x="0" y="0"/>
                <wp:positionH relativeFrom="margin">
                  <wp:posOffset>68580</wp:posOffset>
                </wp:positionH>
                <wp:positionV relativeFrom="paragraph">
                  <wp:posOffset>183515</wp:posOffset>
                </wp:positionV>
                <wp:extent cx="251460" cy="274320"/>
                <wp:effectExtent l="0" t="0" r="15240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8780E8" w14:textId="77777777" w:rsidR="00F77B9C" w:rsidRPr="007872FF" w:rsidRDefault="00F77B9C" w:rsidP="00F77B9C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149AD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.4pt;margin-top:14.45pt;width:19.8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" fillcolor="window" strokeweight=".5pt">
                <v:textbox>
                  <w:txbxContent>
                    <w:p w14:paraId="518780E8" w14:textId="77777777" w:rsidR="00F77B9C" w:rsidRPr="007872FF" w:rsidRDefault="00F77B9C" w:rsidP="00F77B9C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11817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Designed a description template and used it to write the description of each video</w:t>
      </w:r>
    </w:p>
    <w:p w14:paraId="7E9A5F45" w14:textId="71E24D1D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lastRenderedPageBreak/>
        <w:t xml:space="preserve">Implemented and automated the process of optimizing each </w:t>
      </w:r>
      <w:r w:rsidR="00B9462B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ouTube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video which resulted in an </w:t>
      </w:r>
      <w:r w:rsidR="00475E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average 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increase in each video's SEO score of 40% (according to VidIQ)</w:t>
      </w:r>
    </w:p>
    <w:p w14:paraId="0345D806" w14:textId="34D1F6A2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Organized, prioritized and kept track of with Mr.Hendon using project management tools such as</w:t>
      </w:r>
      <w:r w:rsidR="008C589E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Trello</w:t>
      </w:r>
    </w:p>
    <w:p w14:paraId="297D1EB2" w14:textId="0CDEF83C" w:rsidR="00E11817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Implemented first SEO-driven organic strategy which boosted the company's </w:t>
      </w:r>
      <w:r w:rsidR="00B9462B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ouTube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videos' views by an average of 10% in 4 months</w:t>
      </w:r>
    </w:p>
    <w:p w14:paraId="79345345" w14:textId="176C213B" w:rsidR="00B9462B" w:rsidRPr="00031103" w:rsidRDefault="00E11817" w:rsidP="00031103">
      <w:pPr>
        <w:pStyle w:val="ListParagraph"/>
        <w:numPr>
          <w:ilvl w:val="0"/>
          <w:numId w:val="19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Monitored </w:t>
      </w:r>
      <w:r w:rsidR="001E073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and studied the 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ompet</w:t>
      </w:r>
      <w:r w:rsidR="00BA43A8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it</w:t>
      </w:r>
      <w:r w:rsidR="001E073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ion’s </w:t>
      </w:r>
      <w:r w:rsidR="007A22BC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(other real estate companies) 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content and strategies and applied the best practices on Christine &amp; Company's </w:t>
      </w:r>
      <w:r w:rsidR="00B9462B"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YouTube</w:t>
      </w:r>
      <w:r w:rsidRPr="00031103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channel</w:t>
      </w:r>
    </w:p>
    <w:p w14:paraId="416726C7" w14:textId="5762BE02" w:rsidR="001763D9" w:rsidRDefault="001763D9" w:rsidP="009D51E4">
      <w:p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bookmarkEnd w:id="2"/>
    <w:p w14:paraId="5D431673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Activities</w:t>
      </w:r>
    </w:p>
    <w:p w14:paraId="71C12E23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B13F84B" w14:textId="2BF2F77A" w:rsidR="009F128A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First Aider, Lifesaving Society Ontario, Toronto, ON</w:t>
      </w:r>
      <w:r>
        <w:rPr>
          <w:rFonts w:ascii="Book Antiqua" w:hAnsi="Book Antiqua"/>
          <w:sz w:val="20"/>
          <w:szCs w:val="20"/>
          <w:lang w:val="en-CA"/>
        </w:rPr>
        <w:t>, Canada</w:t>
      </w:r>
    </w:p>
    <w:p w14:paraId="68290739" w14:textId="27CA9552" w:rsidR="009F128A" w:rsidRDefault="00AC678D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AC678D">
        <w:rPr>
          <w:rFonts w:ascii="Book Antiqua" w:hAnsi="Book Antiqua"/>
          <w:sz w:val="20"/>
          <w:szCs w:val="20"/>
          <w:lang w:val="en-CA"/>
        </w:rPr>
        <w:t>First Aid/Cardiopulmonary Resuscitation (CPR) Certification</w:t>
      </w:r>
    </w:p>
    <w:p w14:paraId="21CF2888" w14:textId="77777777" w:rsidR="00AC678D" w:rsidRPr="00DB7C77" w:rsidRDefault="00AC678D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906F578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Volunteer, Blew Crew; MAKE Design Club; Materials Industry Club</w:t>
      </w:r>
    </w:p>
    <w:p w14:paraId="6B03B550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University of Toronto Student Union (UTSU), Toronto, ON</w:t>
      </w:r>
      <w:r>
        <w:rPr>
          <w:rFonts w:ascii="Book Antiqua" w:hAnsi="Book Antiqua"/>
          <w:sz w:val="20"/>
          <w:szCs w:val="20"/>
          <w:lang w:val="en-CA"/>
        </w:rPr>
        <w:t>, Canada</w:t>
      </w:r>
    </w:p>
    <w:p w14:paraId="084FAB29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366095A" w14:textId="7FACF074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DB7C77">
        <w:rPr>
          <w:rFonts w:ascii="Book Antiqua" w:hAnsi="Book Antiqua"/>
          <w:sz w:val="20"/>
          <w:szCs w:val="20"/>
          <w:lang w:val="en-CA"/>
        </w:rPr>
        <w:t>The Entrepreneurship Hatchery, Faculty of Applied Science and Engineering</w:t>
      </w:r>
      <w:r>
        <w:rPr>
          <w:rFonts w:ascii="Book Antiqua" w:hAnsi="Book Antiqua"/>
          <w:sz w:val="20"/>
          <w:szCs w:val="20"/>
          <w:lang w:val="en-CA"/>
        </w:rPr>
        <w:t xml:space="preserve">, </w:t>
      </w:r>
      <w:r w:rsidRPr="00DB7C77">
        <w:rPr>
          <w:rFonts w:ascii="Book Antiqua" w:hAnsi="Book Antiqua"/>
          <w:sz w:val="20"/>
          <w:szCs w:val="20"/>
          <w:lang w:val="en-CA"/>
        </w:rPr>
        <w:t>University of Toronto,</w:t>
      </w:r>
      <w:r>
        <w:rPr>
          <w:rFonts w:ascii="Book Antiqua" w:hAnsi="Book Antiqua"/>
          <w:sz w:val="20"/>
          <w:szCs w:val="20"/>
          <w:lang w:val="en-CA"/>
        </w:rPr>
        <w:t xml:space="preserve"> ON, Canada</w:t>
      </w:r>
    </w:p>
    <w:p w14:paraId="2F4B38DD" w14:textId="77777777" w:rsidR="009F128A" w:rsidRPr="00DB7C77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73D13898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Technical Skills</w:t>
      </w:r>
    </w:p>
    <w:p w14:paraId="3C7515E8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tbl>
      <w:tblPr>
        <w:tblW w:w="10368" w:type="dxa"/>
        <w:tblBorders>
          <w:insideH w:val="single" w:sz="8" w:space="0" w:color="7B7B7B"/>
          <w:insideV w:val="single" w:sz="8" w:space="0" w:color="7B7B7B"/>
        </w:tblBorders>
        <w:tblLook w:val="04A0" w:firstRow="1" w:lastRow="0" w:firstColumn="1" w:lastColumn="0" w:noHBand="0" w:noVBand="1"/>
      </w:tblPr>
      <w:tblGrid>
        <w:gridCol w:w="3168"/>
        <w:gridCol w:w="7200"/>
      </w:tblGrid>
      <w:tr w:rsidR="009F128A" w:rsidRPr="00943C9B" w14:paraId="582B6F1B" w14:textId="77777777" w:rsidTr="0039175D">
        <w:tc>
          <w:tcPr>
            <w:tcW w:w="3168" w:type="dxa"/>
            <w:shd w:val="clear" w:color="auto" w:fill="EDEDED"/>
          </w:tcPr>
          <w:p w14:paraId="72D63454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Operating Systems</w:t>
            </w:r>
          </w:p>
        </w:tc>
        <w:tc>
          <w:tcPr>
            <w:tcW w:w="7200" w:type="dxa"/>
            <w:shd w:val="clear" w:color="auto" w:fill="auto"/>
          </w:tcPr>
          <w:p w14:paraId="1EA26C8F" w14:textId="611DBB8A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Android | Windows | iOS | MacOS | Linux</w:t>
            </w:r>
            <w:r w:rsidR="00F43688">
              <w:rPr>
                <w:rFonts w:ascii="Book Antiqua" w:hAnsi="Book Antiqua"/>
                <w:sz w:val="20"/>
                <w:szCs w:val="20"/>
                <w:lang w:val="en-CA"/>
              </w:rPr>
              <w:t xml:space="preserve"> | Unix</w:t>
            </w:r>
          </w:p>
        </w:tc>
      </w:tr>
      <w:tr w:rsidR="009F128A" w:rsidRPr="00943C9B" w14:paraId="17342696" w14:textId="77777777" w:rsidTr="0039175D">
        <w:tc>
          <w:tcPr>
            <w:tcW w:w="3168" w:type="dxa"/>
            <w:shd w:val="clear" w:color="auto" w:fill="EDEDED"/>
          </w:tcPr>
          <w:p w14:paraId="155251C0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icrosoft Applications</w:t>
            </w:r>
          </w:p>
        </w:tc>
        <w:tc>
          <w:tcPr>
            <w:tcW w:w="7200" w:type="dxa"/>
            <w:shd w:val="clear" w:color="auto" w:fill="auto"/>
          </w:tcPr>
          <w:p w14:paraId="1216FEA8" w14:textId="13400B9B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Office: Word, Excel, Access and PowerPoint | Front Page</w:t>
            </w:r>
            <w:r w:rsidR="00FA65AF">
              <w:rPr>
                <w:rFonts w:ascii="Book Antiqua" w:hAnsi="Book Antiqua" w:hint="cs"/>
                <w:sz w:val="20"/>
                <w:szCs w:val="20"/>
                <w:rtl/>
                <w:lang w:val="en-CA"/>
              </w:rPr>
              <w:t xml:space="preserve"> </w:t>
            </w:r>
            <w:r w:rsidR="00FA65AF">
              <w:rPr>
                <w:rFonts w:ascii="Book Antiqua" w:hAnsi="Book Antiqua"/>
                <w:sz w:val="20"/>
                <w:szCs w:val="20"/>
                <w:lang w:val="en-CA"/>
              </w:rPr>
              <w:t xml:space="preserve"> | PowerShell</w:t>
            </w:r>
          </w:p>
        </w:tc>
      </w:tr>
      <w:tr w:rsidR="009F128A" w:rsidRPr="00943C9B" w14:paraId="60B9DC57" w14:textId="77777777" w:rsidTr="0039175D">
        <w:tc>
          <w:tcPr>
            <w:tcW w:w="3168" w:type="dxa"/>
            <w:shd w:val="clear" w:color="auto" w:fill="EDEDED"/>
          </w:tcPr>
          <w:p w14:paraId="46B8FAC5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Design Tools</w:t>
            </w:r>
          </w:p>
        </w:tc>
        <w:tc>
          <w:tcPr>
            <w:tcW w:w="7200" w:type="dxa"/>
            <w:shd w:val="clear" w:color="auto" w:fill="auto"/>
          </w:tcPr>
          <w:p w14:paraId="41792CD6" w14:textId="77777777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MATLAB | AutoCAD</w:t>
            </w:r>
          </w:p>
        </w:tc>
      </w:tr>
      <w:tr w:rsidR="009F128A" w:rsidRPr="00943C9B" w14:paraId="63D32B18" w14:textId="77777777" w:rsidTr="0039175D">
        <w:tc>
          <w:tcPr>
            <w:tcW w:w="3168" w:type="dxa"/>
            <w:shd w:val="clear" w:color="auto" w:fill="EDEDED"/>
          </w:tcPr>
          <w:p w14:paraId="5546E433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Programming</w:t>
            </w:r>
          </w:p>
        </w:tc>
        <w:tc>
          <w:tcPr>
            <w:tcW w:w="7200" w:type="dxa"/>
            <w:shd w:val="clear" w:color="auto" w:fill="auto"/>
          </w:tcPr>
          <w:p w14:paraId="1BAD5644" w14:textId="28FD4C88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C | C++ | PHP |</w:t>
            </w:r>
            <w:r w:rsidR="009D165F">
              <w:rPr>
                <w:rFonts w:ascii="Book Antiqua" w:hAnsi="Book Antiqua"/>
                <w:sz w:val="20"/>
                <w:szCs w:val="20"/>
                <w:lang w:val="en-CA"/>
              </w:rPr>
              <w:t>XHTML|</w:t>
            </w: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 xml:space="preserve"> HTML5 | Python | JavaScript </w:t>
            </w:r>
            <w:r w:rsidR="00EC0449">
              <w:rPr>
                <w:rFonts w:ascii="Book Antiqua" w:hAnsi="Book Antiqua"/>
                <w:sz w:val="20"/>
                <w:szCs w:val="20"/>
                <w:lang w:val="en-CA"/>
              </w:rPr>
              <w:t>|SQL</w:t>
            </w:r>
            <w:r w:rsidRPr="00943C9B">
              <w:rPr>
                <w:rFonts w:ascii="Book Antiqua" w:hAnsi="Book Antiqua"/>
                <w:sz w:val="20"/>
                <w:szCs w:val="20"/>
                <w:lang w:val="en-CA"/>
              </w:rPr>
              <w:t>| LaTeX</w:t>
            </w:r>
          </w:p>
        </w:tc>
      </w:tr>
      <w:tr w:rsidR="009F128A" w:rsidRPr="00943C9B" w14:paraId="18641EA1" w14:textId="77777777" w:rsidTr="0039175D">
        <w:tc>
          <w:tcPr>
            <w:tcW w:w="3168" w:type="dxa"/>
            <w:shd w:val="clear" w:color="auto" w:fill="EDEDED"/>
          </w:tcPr>
          <w:p w14:paraId="372920FE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Cloud Computing</w:t>
            </w:r>
          </w:p>
        </w:tc>
        <w:tc>
          <w:tcPr>
            <w:tcW w:w="7200" w:type="dxa"/>
            <w:shd w:val="clear" w:color="auto" w:fill="auto"/>
          </w:tcPr>
          <w:p w14:paraId="3FE391FB" w14:textId="77777777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 w:bidi="fa-IR"/>
              </w:rPr>
              <w:t>Google Drive: Sheets, Docs and Slides | One Drive | Dropbox</w:t>
            </w:r>
          </w:p>
        </w:tc>
      </w:tr>
      <w:tr w:rsidR="009F128A" w:rsidRPr="00943C9B" w14:paraId="17C2111F" w14:textId="77777777" w:rsidTr="0039175D">
        <w:tc>
          <w:tcPr>
            <w:tcW w:w="3168" w:type="dxa"/>
            <w:shd w:val="clear" w:color="auto" w:fill="EDEDED"/>
          </w:tcPr>
          <w:p w14:paraId="53F7D529" w14:textId="77777777" w:rsidR="009F128A" w:rsidRPr="00943C9B" w:rsidRDefault="009F128A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943C9B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SCM/Version Control Systems</w:t>
            </w:r>
          </w:p>
        </w:tc>
        <w:tc>
          <w:tcPr>
            <w:tcW w:w="7200" w:type="dxa"/>
            <w:shd w:val="clear" w:color="auto" w:fill="auto"/>
          </w:tcPr>
          <w:p w14:paraId="65B97B74" w14:textId="77777777" w:rsidR="009F128A" w:rsidRPr="00943C9B" w:rsidRDefault="009F128A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 w:rsidRPr="00943C9B">
              <w:rPr>
                <w:rFonts w:ascii="Book Antiqua" w:hAnsi="Book Antiqua"/>
                <w:sz w:val="20"/>
                <w:szCs w:val="20"/>
                <w:lang w:val="en-CA" w:bidi="fa-IR"/>
              </w:rPr>
              <w:t>Git</w:t>
            </w:r>
          </w:p>
        </w:tc>
      </w:tr>
      <w:tr w:rsidR="009F128A" w:rsidRPr="00943C9B" w14:paraId="4C2761B6" w14:textId="77777777" w:rsidTr="0039175D">
        <w:tc>
          <w:tcPr>
            <w:tcW w:w="3168" w:type="dxa"/>
            <w:shd w:val="clear" w:color="auto" w:fill="EDEDED"/>
          </w:tcPr>
          <w:p w14:paraId="0B178F08" w14:textId="2D08D514" w:rsidR="009F128A" w:rsidRPr="00943C9B" w:rsidRDefault="00BE3880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front</w:t>
            </w:r>
            <w:r w:rsidR="00857AE0" w:rsidRPr="00857AE0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end web framework</w:t>
            </w:r>
          </w:p>
        </w:tc>
        <w:tc>
          <w:tcPr>
            <w:tcW w:w="7200" w:type="dxa"/>
            <w:shd w:val="clear" w:color="auto" w:fill="auto"/>
          </w:tcPr>
          <w:p w14:paraId="21D6E54C" w14:textId="598B734C" w:rsidR="009F128A" w:rsidRPr="00943C9B" w:rsidRDefault="001829A8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rtl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Angular</w:t>
            </w:r>
          </w:p>
        </w:tc>
      </w:tr>
      <w:tr w:rsidR="00981158" w:rsidRPr="00943C9B" w14:paraId="4CC16FB2" w14:textId="77777777" w:rsidTr="0039175D">
        <w:tc>
          <w:tcPr>
            <w:tcW w:w="3168" w:type="dxa"/>
            <w:shd w:val="clear" w:color="auto" w:fill="EDEDED"/>
          </w:tcPr>
          <w:p w14:paraId="7F6CD5B8" w14:textId="78B823A5" w:rsidR="00981158" w:rsidRDefault="00396A13" w:rsidP="0039175D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 w:rsidRPr="00396A13"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backend web framework</w:t>
            </w:r>
          </w:p>
        </w:tc>
        <w:tc>
          <w:tcPr>
            <w:tcW w:w="7200" w:type="dxa"/>
            <w:shd w:val="clear" w:color="auto" w:fill="auto"/>
          </w:tcPr>
          <w:p w14:paraId="0D4FE2EE" w14:textId="4F2E6E87" w:rsidR="00981158" w:rsidRPr="00943C9B" w:rsidRDefault="00B94931" w:rsidP="0039175D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rtl/>
                <w:lang w:val="en-CA" w:bidi="fa-IR"/>
              </w:rPr>
            </w:pPr>
            <w:r w:rsidRPr="00B94931">
              <w:rPr>
                <w:rFonts w:ascii="Book Antiqua" w:hAnsi="Book Antiqua"/>
                <w:sz w:val="20"/>
                <w:szCs w:val="20"/>
                <w:lang w:val="en-CA" w:bidi="fa-IR"/>
              </w:rPr>
              <w:t>Node.js</w:t>
            </w:r>
          </w:p>
        </w:tc>
      </w:tr>
    </w:tbl>
    <w:p w14:paraId="1DDC5970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295FDAC1" w14:textId="77777777" w:rsidR="009F128A" w:rsidRPr="00DC62EF" w:rsidRDefault="009F128A" w:rsidP="009F128A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Project</w:t>
      </w: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s</w:t>
      </w:r>
      <w:r w:rsidRPr="00DC62EF"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 xml:space="preserve"> Handled</w:t>
      </w:r>
    </w:p>
    <w:p w14:paraId="5D57F960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306BADC" w14:textId="77777777" w:rsidR="009F128A" w:rsidRPr="00DC62EF" w:rsidRDefault="009F128A" w:rsidP="009F128A">
      <w:pPr>
        <w:spacing w:after="0" w:line="240" w:lineRule="auto"/>
        <w:jc w:val="both"/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</w:pPr>
      <w:r w:rsidRPr="00DC62EF">
        <w:rPr>
          <w:rFonts w:ascii="Book Antiqua" w:hAnsi="Book Antiqua"/>
          <w:color w:val="333333"/>
          <w:sz w:val="20"/>
          <w:szCs w:val="20"/>
          <w:shd w:val="clear" w:color="auto" w:fill="FFFFFF"/>
        </w:rPr>
        <w:t>2016</w:t>
      </w: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ab/>
      </w: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Eng</w:t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ineering </w:t>
      </w: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Strategies </w:t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and</w:t>
      </w: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 Practices Project, University of Toronto, Toronto, ON</w:t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, Canada</w:t>
      </w:r>
    </w:p>
    <w:p w14:paraId="043B3B61" w14:textId="77777777" w:rsidR="009F128A" w:rsidRPr="00DC62EF" w:rsidRDefault="009F128A" w:rsidP="009F128A">
      <w:pPr>
        <w:spacing w:after="0" w:line="240" w:lineRule="auto"/>
        <w:ind w:firstLine="720"/>
        <w:jc w:val="both"/>
        <w:rPr>
          <w:rFonts w:ascii="Book Antiqua" w:hAnsi="Book Antiqua"/>
          <w:color w:val="333333"/>
          <w:sz w:val="20"/>
          <w:szCs w:val="20"/>
          <w:shd w:val="clear" w:color="auto" w:fill="FFFFFF"/>
        </w:rPr>
      </w:pP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Role: </w:t>
      </w:r>
      <w:r w:rsidRPr="00DC62EF">
        <w:rPr>
          <w:rFonts w:ascii="Book Antiqua" w:hAnsi="Book Antiqua"/>
          <w:color w:val="333333"/>
          <w:sz w:val="20"/>
          <w:szCs w:val="20"/>
          <w:shd w:val="clear" w:color="auto" w:fill="FFFFFF"/>
        </w:rPr>
        <w:t>Team Member</w:t>
      </w:r>
    </w:p>
    <w:p w14:paraId="6F61A737" w14:textId="06F2821E" w:rsidR="009F128A" w:rsidRPr="00BC17B9" w:rsidRDefault="009F128A" w:rsidP="009F128A">
      <w:pPr>
        <w:spacing w:after="0" w:line="240" w:lineRule="auto"/>
        <w:ind w:left="720"/>
        <w:jc w:val="both"/>
        <w:rPr>
          <w:rFonts w:ascii="Book Antiqua" w:eastAsia="ArialMT" w:hAnsi="Book Antiqua" w:cs="ArialMT"/>
          <w:sz w:val="20"/>
          <w:szCs w:val="20"/>
          <w:lang w:val="en-CA"/>
        </w:rPr>
      </w:pPr>
      <w:r w:rsidRPr="00DC62EF"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Overview/Objectives: </w:t>
      </w:r>
      <w:r w:rsidRPr="00BC17B9">
        <w:rPr>
          <w:rFonts w:ascii="Book Antiqua" w:hAnsi="Book Antiqua"/>
          <w:bCs/>
          <w:color w:val="333333"/>
          <w:sz w:val="20"/>
          <w:szCs w:val="20"/>
          <w:shd w:val="clear" w:color="auto" w:fill="FFFFFF"/>
        </w:rPr>
        <w:t xml:space="preserve">Application of </w:t>
      </w:r>
      <w:r w:rsidRPr="00BC17B9">
        <w:rPr>
          <w:rFonts w:ascii="Book Antiqua" w:eastAsia="ArialMT" w:hAnsi="Book Antiqua" w:cs="ArialMT"/>
          <w:sz w:val="20"/>
          <w:szCs w:val="20"/>
          <w:lang w:val="en-CA"/>
        </w:rPr>
        <w:t xml:space="preserve">solution that minimizes the risk posed by </w:t>
      </w:r>
      <w:r w:rsidRPr="008F565A">
        <w:rPr>
          <w:rFonts w:ascii="Book Antiqua" w:eastAsia="ArialMT" w:hAnsi="Book Antiqua" w:cs="ArialMT"/>
          <w:noProof/>
          <w:sz w:val="20"/>
          <w:szCs w:val="20"/>
          <w:lang w:val="en-CA"/>
        </w:rPr>
        <w:t>extreme</w:t>
      </w:r>
      <w:r w:rsidR="00F32ACA" w:rsidRPr="008F565A">
        <w:rPr>
          <w:rFonts w:ascii="Book Antiqua" w:eastAsia="ArialMT" w:hAnsi="Book Antiqua" w:cs="ArialMT"/>
          <w:noProof/>
          <w:sz w:val="20"/>
          <w:szCs w:val="20"/>
          <w:lang w:val="en-CA"/>
        </w:rPr>
        <w:t>ly</w:t>
      </w:r>
      <w:r w:rsidRPr="008F565A">
        <w:rPr>
          <w:rFonts w:ascii="Book Antiqua" w:eastAsia="ArialMT" w:hAnsi="Book Antiqua" w:cs="ArialMT"/>
          <w:noProof/>
          <w:sz w:val="20"/>
          <w:szCs w:val="20"/>
          <w:lang w:val="en-CA"/>
        </w:rPr>
        <w:t xml:space="preserve"> cold</w:t>
      </w:r>
      <w:r w:rsidRPr="00BC17B9">
        <w:rPr>
          <w:rFonts w:ascii="Book Antiqua" w:eastAsia="ArialMT" w:hAnsi="Book Antiqua" w:cs="ArialMT"/>
          <w:sz w:val="20"/>
          <w:szCs w:val="20"/>
          <w:lang w:val="en-CA"/>
        </w:rPr>
        <w:t xml:space="preserve"> weather on homeless individuals</w:t>
      </w:r>
    </w:p>
    <w:p w14:paraId="1058E4EA" w14:textId="77777777" w:rsidR="009F128A" w:rsidRPr="00BC17B9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FC566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Organi</w:t>
      </w: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z</w:t>
      </w:r>
      <w:r w:rsidRPr="00FC566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ed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a system for effective team communication and regular status reports using online tools and software such as Google Drive to ensure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ompletion of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all necessary work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within the set 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deadline</w:t>
      </w:r>
    </w:p>
    <w:p w14:paraId="3D52A945" w14:textId="77777777" w:rsidR="009F128A" w:rsidRPr="009E2A1E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 w:rsidRPr="009E2A1E"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Created and evaluated alternative designs based on cost, structure stability, heat insulation, portability and simplicity.</w:t>
      </w:r>
    </w:p>
    <w:p w14:paraId="273481C0" w14:textId="77777777" w:rsidR="009F128A" w:rsidRPr="009E2A1E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 w:rsidRPr="009E2A1E"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 xml:space="preserve">Identified and interviewed stakeholders and recorded the results to determine their impact on the design and vice versa </w:t>
      </w:r>
    </w:p>
    <w:p w14:paraId="246279BE" w14:textId="28918D06" w:rsidR="009F128A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9E2A1E"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Presented the model to the client in a 20-minute PowerPoint presentation to receive feedback and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guarantee</w:t>
      </w:r>
      <w:r w:rsidRPr="00BC17B9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customer satisfaction</w:t>
      </w:r>
    </w:p>
    <w:p w14:paraId="72DBF4D2" w14:textId="77777777" w:rsidR="006809DA" w:rsidRPr="00BC17B9" w:rsidRDefault="006809DA" w:rsidP="006809DA">
      <w:pPr>
        <w:spacing w:after="0" w:line="240" w:lineRule="auto"/>
        <w:ind w:left="108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p w14:paraId="26592297" w14:textId="77777777" w:rsidR="009F128A" w:rsidRPr="003D7ED8" w:rsidRDefault="009F128A" w:rsidP="009F128A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 w:rsidRPr="003D7ED8">
        <w:rPr>
          <w:rFonts w:ascii="Book Antiqua" w:hAnsi="Book Antiqua"/>
          <w:sz w:val="20"/>
          <w:szCs w:val="20"/>
          <w:lang w:val="en-CA"/>
        </w:rPr>
        <w:t>2016</w:t>
      </w:r>
      <w:r w:rsidRPr="003D7ED8">
        <w:rPr>
          <w:rFonts w:ascii="Book Antiqua" w:hAnsi="Book Antiqua"/>
          <w:sz w:val="20"/>
          <w:szCs w:val="20"/>
          <w:lang w:val="en-CA"/>
        </w:rPr>
        <w:tab/>
      </w:r>
      <w:r w:rsidRPr="003D7ED8">
        <w:rPr>
          <w:rFonts w:ascii="Book Antiqua" w:hAnsi="Book Antiqua"/>
          <w:b/>
          <w:sz w:val="20"/>
          <w:szCs w:val="20"/>
          <w:lang w:val="en-CA"/>
        </w:rPr>
        <w:t>Robotic Competition, Sharif University of Technology, Tehran, Iran</w:t>
      </w:r>
    </w:p>
    <w:p w14:paraId="4490BAEB" w14:textId="77777777" w:rsidR="009F128A" w:rsidRPr="003D7ED8" w:rsidRDefault="009F128A" w:rsidP="009F128A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 w:rsidRPr="003D7ED8">
        <w:rPr>
          <w:rFonts w:ascii="Book Antiqua" w:hAnsi="Book Antiqua"/>
          <w:b/>
          <w:sz w:val="20"/>
          <w:szCs w:val="20"/>
          <w:lang w:val="en-CA"/>
        </w:rPr>
        <w:t>Role:</w:t>
      </w:r>
      <w:r w:rsidRPr="003D7ED8">
        <w:rPr>
          <w:rFonts w:ascii="Book Antiqua" w:hAnsi="Book Antiqua"/>
          <w:sz w:val="20"/>
          <w:szCs w:val="20"/>
          <w:lang w:val="en-CA"/>
        </w:rPr>
        <w:t xml:space="preserve"> Team Member</w:t>
      </w:r>
    </w:p>
    <w:p w14:paraId="7F5FAED2" w14:textId="288A165E" w:rsidR="009F128A" w:rsidRPr="002E64D1" w:rsidRDefault="009F128A" w:rsidP="009F128A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 w:rsidRPr="003D7ED8">
        <w:rPr>
          <w:rFonts w:ascii="Book Antiqua" w:hAnsi="Book Antiqua"/>
          <w:b/>
          <w:sz w:val="20"/>
          <w:szCs w:val="20"/>
          <w:lang w:val="en-CA"/>
        </w:rPr>
        <w:t xml:space="preserve">Overview/Objectives: </w:t>
      </w:r>
      <w:r w:rsidRPr="003D7ED8">
        <w:rPr>
          <w:rFonts w:ascii="Book Antiqua" w:hAnsi="Book Antiqua"/>
          <w:sz w:val="20"/>
          <w:szCs w:val="20"/>
          <w:lang w:val="en-CA"/>
        </w:rPr>
        <w:t>Unique Creation of Warrior Robot, “</w:t>
      </w:r>
      <w:r w:rsidRPr="00E32FA8">
        <w:rPr>
          <w:rFonts w:ascii="Book Antiqua" w:hAnsi="Book Antiqua"/>
          <w:noProof/>
          <w:sz w:val="20"/>
          <w:szCs w:val="20"/>
          <w:lang w:val="en-CA"/>
        </w:rPr>
        <w:t>BattleBot</w:t>
      </w:r>
      <w:r w:rsidR="00E32FA8">
        <w:rPr>
          <w:rFonts w:ascii="Book Antiqua" w:hAnsi="Book Antiqua"/>
          <w:noProof/>
          <w:sz w:val="20"/>
          <w:szCs w:val="20"/>
          <w:lang w:val="en-CA"/>
        </w:rPr>
        <w:t>.</w:t>
      </w:r>
      <w:r w:rsidRPr="003D7ED8">
        <w:rPr>
          <w:rFonts w:ascii="Book Antiqua" w:hAnsi="Book Antiqua"/>
          <w:sz w:val="20"/>
          <w:szCs w:val="20"/>
          <w:lang w:val="en-CA"/>
        </w:rPr>
        <w:t>”</w:t>
      </w:r>
    </w:p>
    <w:p w14:paraId="14C2AC3F" w14:textId="2297E62C" w:rsidR="009F128A" w:rsidRPr="002E64D1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arried out testing and repairing of electric motors, variable frequency drives, alarms and control systems of the warrior robot “</w:t>
      </w:r>
      <w:r w:rsidRPr="00E32FA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BattleBot</w:t>
      </w:r>
      <w:r w:rsidR="00E32FA8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.</w:t>
      </w: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”</w:t>
      </w:r>
    </w:p>
    <w:p w14:paraId="17470AF5" w14:textId="7563B004" w:rsidR="009F128A" w:rsidRPr="00030E30" w:rsidRDefault="009F128A" w:rsidP="00030E30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77273A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Interpreted electrical and mechanical schematics, blueprints and diagrams</w:t>
      </w:r>
    </w:p>
    <w:p w14:paraId="1B7C17DF" w14:textId="76FD98E5" w:rsidR="009F128A" w:rsidRPr="002E64D1" w:rsidRDefault="009F128A" w:rsidP="009F128A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Read and worked 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with </w:t>
      </w:r>
      <w:r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electronic blueprint drawings</w:t>
      </w:r>
    </w:p>
    <w:p w14:paraId="2A4D2E49" w14:textId="26587DFC" w:rsidR="00B866A3" w:rsidRPr="00D425F9" w:rsidRDefault="00E4280C" w:rsidP="00D425F9">
      <w:pPr>
        <w:numPr>
          <w:ilvl w:val="0"/>
          <w:numId w:val="1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DB2DFE" wp14:editId="2E7BB972">
                <wp:simplePos x="0" y="0"/>
                <wp:positionH relativeFrom="column">
                  <wp:posOffset>68580</wp:posOffset>
                </wp:positionH>
                <wp:positionV relativeFrom="page">
                  <wp:posOffset>9532620</wp:posOffset>
                </wp:positionV>
                <wp:extent cx="281940" cy="320040"/>
                <wp:effectExtent l="0" t="0" r="22860" b="2286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32255C" w14:textId="1623AED0" w:rsidR="006653D1" w:rsidRPr="006653D1" w:rsidRDefault="006653D1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B2DFE" id="Text Box 1" o:spid="_x0000_s1027" type="#_x0000_t202" style="position:absolute;left:0;text-align:left;margin-left:5.4pt;margin-top:750.6pt;width:22.2pt;height:2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" fillcolor="white [3201]" strokeweight=".5pt">
                <v:textbox>
                  <w:txbxContent>
                    <w:p w14:paraId="6B32255C" w14:textId="1623AED0" w:rsidR="006653D1" w:rsidRPr="006653D1" w:rsidRDefault="006653D1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9F128A" w:rsidRPr="002E64D1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Estimated costs of repairs to determine </w:t>
      </w:r>
      <w:r w:rsidR="00F32ACA"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the </w:t>
      </w:r>
      <w:r w:rsidR="009F128A" w:rsidRPr="00F32ACA"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feasibility</w:t>
      </w:r>
      <w:bookmarkEnd w:id="0"/>
    </w:p>
    <w:sectPr w:rsidR="00B866A3" w:rsidRPr="00D425F9" w:rsidSect="0010018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32" w:right="1008" w:bottom="432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148AA4" w14:textId="77777777" w:rsidR="00A1070C" w:rsidRDefault="00A1070C">
      <w:pPr>
        <w:spacing w:after="0" w:line="240" w:lineRule="auto"/>
      </w:pPr>
      <w:r>
        <w:separator/>
      </w:r>
    </w:p>
  </w:endnote>
  <w:endnote w:type="continuationSeparator" w:id="0">
    <w:p w14:paraId="0507F4FA" w14:textId="77777777" w:rsidR="00A1070C" w:rsidRDefault="00A10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9F3F3E" w14:textId="77777777" w:rsidR="008A30E6" w:rsidRDefault="008A30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1991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02A6FB" w14:textId="0AD5DC50" w:rsidR="0010018B" w:rsidRPr="00C66301" w:rsidRDefault="00EC6CCA" w:rsidP="00B4108A">
        <w:pPr>
          <w:pStyle w:val="Footer"/>
          <w:jc w:val="right"/>
        </w:pPr>
        <w:r w:rsidRPr="00EC6CCA">
          <w:t xml:space="preserve">https://www.linkedin.com/in/omid-moaddab/                                                                                                                                                        </w:t>
        </w:r>
        <w:r w:rsidR="002B70B0">
          <w:rPr>
            <w:noProof/>
          </w:rPr>
          <w:t xml:space="preserve">   </w:t>
        </w:r>
        <w:r w:rsidR="00160601">
          <w:rPr>
            <w:noProof/>
          </w:rPr>
          <w:t xml:space="preserve"> </w:t>
        </w:r>
        <w:r w:rsidR="002B70B0">
          <w:rPr>
            <w:noProof/>
          </w:rPr>
          <w:t xml:space="preserve">               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4A01DC" w14:textId="77777777" w:rsidR="008A30E6" w:rsidRDefault="008A30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3A819" w14:textId="77777777" w:rsidR="00A1070C" w:rsidRDefault="00A1070C">
      <w:pPr>
        <w:spacing w:after="0" w:line="240" w:lineRule="auto"/>
      </w:pPr>
      <w:r>
        <w:separator/>
      </w:r>
    </w:p>
  </w:footnote>
  <w:footnote w:type="continuationSeparator" w:id="0">
    <w:p w14:paraId="334145FC" w14:textId="77777777" w:rsidR="00A1070C" w:rsidRDefault="00A107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0BD43E" w14:textId="77777777" w:rsidR="008A30E6" w:rsidRDefault="008A30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A8CCE" w14:textId="77777777" w:rsidR="0010018B" w:rsidRPr="0010018B" w:rsidRDefault="007E4553" w:rsidP="00DF072B">
    <w:pPr>
      <w:spacing w:after="0" w:line="240" w:lineRule="auto"/>
      <w:jc w:val="center"/>
      <w:rPr>
        <w:rFonts w:ascii="Book Antiqua" w:hAnsi="Book Antiqua"/>
        <w:b/>
        <w:smallCaps/>
        <w:spacing w:val="20"/>
        <w:sz w:val="36"/>
        <w:szCs w:val="36"/>
        <w:lang w:val="en-CA"/>
      </w:rPr>
    </w:pPr>
    <w:r w:rsidRPr="0010018B">
      <w:rPr>
        <w:rFonts w:ascii="Book Antiqua" w:hAnsi="Book Antiqua"/>
        <w:b/>
        <w:smallCaps/>
        <w:spacing w:val="20"/>
        <w:sz w:val="36"/>
        <w:szCs w:val="36"/>
        <w:lang w:val="en-CA"/>
      </w:rPr>
      <w:t>Omid Moaddab</w:t>
    </w:r>
  </w:p>
  <w:p w14:paraId="6F9888D5" w14:textId="01DD1000" w:rsidR="0010018B" w:rsidRPr="001B6B95" w:rsidRDefault="007E4553" w:rsidP="00F46363">
    <w:pPr>
      <w:pBdr>
        <w:top w:val="single" w:sz="2" w:space="1" w:color="EDEDED"/>
        <w:bottom w:val="single" w:sz="12" w:space="1" w:color="7B7B7B"/>
      </w:pBdr>
      <w:shd w:val="clear" w:color="auto" w:fill="C9C9C9"/>
      <w:spacing w:line="240" w:lineRule="auto"/>
      <w:jc w:val="center"/>
      <w:rPr>
        <w:rFonts w:ascii="Book Antiqua" w:hAnsi="Book Antiqua"/>
        <w:b/>
        <w:bCs/>
        <w:sz w:val="20"/>
        <w:szCs w:val="20"/>
        <w:lang w:val="en-CA"/>
      </w:rPr>
    </w:pP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C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bookmarkStart w:id="3" w:name="_GoBack"/>
    <w:bookmarkEnd w:id="3"/>
    <w:r w:rsidR="003051A2" w:rsidRPr="001B6B95">
      <w:rPr>
        <w:rFonts w:ascii="Book Antiqua" w:hAnsi="Book Antiqua"/>
        <w:b/>
        <w:bCs/>
        <w:sz w:val="20"/>
        <w:szCs w:val="20"/>
        <w:lang w:val="en-CA"/>
      </w:rPr>
      <w:t>Maple</w:t>
    </w:r>
    <w:r w:rsidRPr="001B6B95">
      <w:rPr>
        <w:rFonts w:ascii="Book Antiqua" w:hAnsi="Book Antiqua"/>
        <w:b/>
        <w:bCs/>
        <w:sz w:val="20"/>
        <w:szCs w:val="20"/>
        <w:lang w:val="en-CA"/>
      </w:rPr>
      <w:t>, Ontario</w:t>
    </w:r>
    <w:r w:rsidR="008A30E6">
      <w:rPr>
        <w:rFonts w:ascii="Book Antiqua" w:hAnsi="Book Antiqua"/>
        <w:b/>
        <w:bCs/>
        <w:sz w:val="20"/>
        <w:szCs w:val="20"/>
        <w:lang w:val="en-CA"/>
      </w:rPr>
      <w:t>, Canada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9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647.226.1376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3A"/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>:</w:t>
    </w:r>
    <w:r w:rsidR="008B0BA9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hyperlink r:id="rId1" w:history="1">
      <w:r w:rsidR="001F204D" w:rsidRPr="001B6B95">
        <w:rPr>
          <w:b/>
          <w:bCs/>
          <w:color w:val="0000FF"/>
          <w:u w:val="single"/>
        </w:rPr>
        <w:t>https://omidmoaddab.com/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| </w:t>
    </w:r>
    <w:hyperlink r:id="rId2" w:history="1">
      <w:r w:rsidR="001B6B95" w:rsidRPr="001B6B95">
        <w:rPr>
          <w:b/>
          <w:bCs/>
          <w:color w:val="0000FF"/>
          <w:u w:val="single"/>
        </w:rPr>
        <w:t>https://github.com/moaddabo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6809DA" w:rsidRPr="001B6B95">
      <w:rPr>
        <w:rFonts w:ascii="Book Antiqua" w:hAnsi="Book Antiqua"/>
        <w:b/>
        <w:bCs/>
        <w:sz w:val="20"/>
        <w:szCs w:val="20"/>
        <w:lang w:val="en-CA"/>
      </w:rPr>
      <w:t>|</w:t>
    </w:r>
    <w:r w:rsidR="006809DA" w:rsidRPr="001B6B95">
      <w:rPr>
        <w:b/>
        <w:bCs/>
      </w:rPr>
      <w:t xml:space="preserve"> </w:t>
    </w:r>
    <w:hyperlink r:id="rId3" w:history="1">
      <w:r w:rsidR="006809DA" w:rsidRPr="001B6B95">
        <w:rPr>
          <w:b/>
          <w:bCs/>
          <w:color w:val="0000FF"/>
          <w:u w:val="single"/>
        </w:rPr>
        <w:t>https://www.linkedin.com/in/omid-moaddab/</w:t>
      </w:r>
    </w:hyperlink>
    <w:r w:rsidR="001B6B95" w:rsidRPr="001B6B95">
      <w:rPr>
        <w:b/>
        <w:bCs/>
      </w:rPr>
      <w:t xml:space="preserve"> </w:t>
    </w:r>
    <w:r w:rsidR="00C76944" w:rsidRPr="001B6B95">
      <w:rPr>
        <w:rFonts w:ascii="Book Antiqua" w:hAnsi="Book Antiqua"/>
        <w:b/>
        <w:bCs/>
        <w:sz w:val="20"/>
        <w:szCs w:val="20"/>
        <w:lang w:val="en-CA"/>
      </w:rPr>
      <w:t>e</w:t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>omidmoaddab@yahoo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0F976" w14:textId="77777777" w:rsidR="008A30E6" w:rsidRDefault="008A30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2899"/>
    <w:multiLevelType w:val="hybridMultilevel"/>
    <w:tmpl w:val="4E6A9044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D65E0"/>
    <w:multiLevelType w:val="hybridMultilevel"/>
    <w:tmpl w:val="F8C2ABBE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82F0B"/>
    <w:multiLevelType w:val="hybridMultilevel"/>
    <w:tmpl w:val="CEFC3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FB7"/>
    <w:multiLevelType w:val="hybridMultilevel"/>
    <w:tmpl w:val="F9D04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B21A0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43B79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0C57D6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FB6F80"/>
    <w:multiLevelType w:val="hybridMultilevel"/>
    <w:tmpl w:val="C39A74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B2F78"/>
    <w:multiLevelType w:val="multilevel"/>
    <w:tmpl w:val="70EA4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8274AB"/>
    <w:multiLevelType w:val="multilevel"/>
    <w:tmpl w:val="1940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6B7FB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D37904"/>
    <w:multiLevelType w:val="hybridMultilevel"/>
    <w:tmpl w:val="AFC6E7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B0B902"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A1EB7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4B2724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C85E7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446F35"/>
    <w:multiLevelType w:val="hybridMultilevel"/>
    <w:tmpl w:val="0186B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27833"/>
    <w:multiLevelType w:val="hybridMultilevel"/>
    <w:tmpl w:val="F1CE21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CC2831"/>
    <w:multiLevelType w:val="hybridMultilevel"/>
    <w:tmpl w:val="4CF6E02C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79B5775A"/>
    <w:multiLevelType w:val="hybridMultilevel"/>
    <w:tmpl w:val="F88A8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4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13"/>
  </w:num>
  <w:num w:numId="12">
    <w:abstractNumId w:val="3"/>
  </w:num>
  <w:num w:numId="13">
    <w:abstractNumId w:val="7"/>
  </w:num>
  <w:num w:numId="14">
    <w:abstractNumId w:val="16"/>
  </w:num>
  <w:num w:numId="15">
    <w:abstractNumId w:val="17"/>
  </w:num>
  <w:num w:numId="16">
    <w:abstractNumId w:val="11"/>
  </w:num>
  <w:num w:numId="17">
    <w:abstractNumId w:val="18"/>
  </w:num>
  <w:num w:numId="18">
    <w:abstractNumId w:val="2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Y0NzI3NzcxNDBV0lEKTi0uzszPAykwtKwFAAp4QqotAAAA"/>
  </w:docVars>
  <w:rsids>
    <w:rsidRoot w:val="00B866A3"/>
    <w:rsid w:val="00001AA6"/>
    <w:rsid w:val="000129AC"/>
    <w:rsid w:val="00012B0E"/>
    <w:rsid w:val="000168C0"/>
    <w:rsid w:val="00030E30"/>
    <w:rsid w:val="00031103"/>
    <w:rsid w:val="000340A9"/>
    <w:rsid w:val="00041C82"/>
    <w:rsid w:val="00053827"/>
    <w:rsid w:val="000606B6"/>
    <w:rsid w:val="000A3792"/>
    <w:rsid w:val="000B1C8E"/>
    <w:rsid w:val="000C7DDD"/>
    <w:rsid w:val="000D3B3D"/>
    <w:rsid w:val="000E2A34"/>
    <w:rsid w:val="00101D6F"/>
    <w:rsid w:val="00146812"/>
    <w:rsid w:val="00152718"/>
    <w:rsid w:val="001549DC"/>
    <w:rsid w:val="00155EC8"/>
    <w:rsid w:val="00160601"/>
    <w:rsid w:val="00164471"/>
    <w:rsid w:val="00167EDF"/>
    <w:rsid w:val="00173176"/>
    <w:rsid w:val="001763D9"/>
    <w:rsid w:val="0018268F"/>
    <w:rsid w:val="001829A8"/>
    <w:rsid w:val="001B6B95"/>
    <w:rsid w:val="001B7B77"/>
    <w:rsid w:val="001C37E3"/>
    <w:rsid w:val="001E0731"/>
    <w:rsid w:val="001E3446"/>
    <w:rsid w:val="001F204D"/>
    <w:rsid w:val="001F394A"/>
    <w:rsid w:val="00210ADC"/>
    <w:rsid w:val="002355EC"/>
    <w:rsid w:val="00244CD2"/>
    <w:rsid w:val="00270715"/>
    <w:rsid w:val="0028660B"/>
    <w:rsid w:val="002A1720"/>
    <w:rsid w:val="002B70B0"/>
    <w:rsid w:val="002E17C5"/>
    <w:rsid w:val="002E2909"/>
    <w:rsid w:val="002E4836"/>
    <w:rsid w:val="00302E51"/>
    <w:rsid w:val="003051A2"/>
    <w:rsid w:val="00323BA8"/>
    <w:rsid w:val="0032694F"/>
    <w:rsid w:val="003455A5"/>
    <w:rsid w:val="003533BB"/>
    <w:rsid w:val="00356706"/>
    <w:rsid w:val="00371A3C"/>
    <w:rsid w:val="00377D7F"/>
    <w:rsid w:val="003856B4"/>
    <w:rsid w:val="00387A12"/>
    <w:rsid w:val="00396A13"/>
    <w:rsid w:val="003C5B6B"/>
    <w:rsid w:val="003D79E3"/>
    <w:rsid w:val="004179A8"/>
    <w:rsid w:val="00460F21"/>
    <w:rsid w:val="00475E03"/>
    <w:rsid w:val="004842CE"/>
    <w:rsid w:val="004845DD"/>
    <w:rsid w:val="004B0539"/>
    <w:rsid w:val="004B40A6"/>
    <w:rsid w:val="004B59D8"/>
    <w:rsid w:val="004C7E9D"/>
    <w:rsid w:val="004F6D8B"/>
    <w:rsid w:val="0050551C"/>
    <w:rsid w:val="005110FB"/>
    <w:rsid w:val="00521F64"/>
    <w:rsid w:val="005326E6"/>
    <w:rsid w:val="00556FF9"/>
    <w:rsid w:val="00557145"/>
    <w:rsid w:val="005739E3"/>
    <w:rsid w:val="00584F90"/>
    <w:rsid w:val="005A79A9"/>
    <w:rsid w:val="005C51BE"/>
    <w:rsid w:val="005E40B2"/>
    <w:rsid w:val="00631491"/>
    <w:rsid w:val="006472F3"/>
    <w:rsid w:val="00650DC4"/>
    <w:rsid w:val="006519D3"/>
    <w:rsid w:val="00655313"/>
    <w:rsid w:val="006653D1"/>
    <w:rsid w:val="0068084F"/>
    <w:rsid w:val="006809DA"/>
    <w:rsid w:val="00682D0F"/>
    <w:rsid w:val="006B3080"/>
    <w:rsid w:val="006B5045"/>
    <w:rsid w:val="006B517C"/>
    <w:rsid w:val="006D0B54"/>
    <w:rsid w:val="006D1689"/>
    <w:rsid w:val="00704C82"/>
    <w:rsid w:val="007070E0"/>
    <w:rsid w:val="00713764"/>
    <w:rsid w:val="00736C1F"/>
    <w:rsid w:val="00756E7F"/>
    <w:rsid w:val="00766222"/>
    <w:rsid w:val="0077273A"/>
    <w:rsid w:val="00786121"/>
    <w:rsid w:val="007872FF"/>
    <w:rsid w:val="007961E6"/>
    <w:rsid w:val="007A03EC"/>
    <w:rsid w:val="007A0AAB"/>
    <w:rsid w:val="007A22BC"/>
    <w:rsid w:val="007E2FD9"/>
    <w:rsid w:val="007E4553"/>
    <w:rsid w:val="00804646"/>
    <w:rsid w:val="008133C4"/>
    <w:rsid w:val="00816115"/>
    <w:rsid w:val="00826249"/>
    <w:rsid w:val="00857AE0"/>
    <w:rsid w:val="008706E2"/>
    <w:rsid w:val="00883BE6"/>
    <w:rsid w:val="008A30E6"/>
    <w:rsid w:val="008B053C"/>
    <w:rsid w:val="008B0BA9"/>
    <w:rsid w:val="008B1C9D"/>
    <w:rsid w:val="008C589E"/>
    <w:rsid w:val="008E14D4"/>
    <w:rsid w:val="008F565A"/>
    <w:rsid w:val="008F6B1B"/>
    <w:rsid w:val="00902D46"/>
    <w:rsid w:val="00936DA5"/>
    <w:rsid w:val="00944135"/>
    <w:rsid w:val="00951BB4"/>
    <w:rsid w:val="00957FCD"/>
    <w:rsid w:val="00981158"/>
    <w:rsid w:val="009850A1"/>
    <w:rsid w:val="0098730F"/>
    <w:rsid w:val="00987583"/>
    <w:rsid w:val="00997763"/>
    <w:rsid w:val="009C3865"/>
    <w:rsid w:val="009D03B1"/>
    <w:rsid w:val="009D165F"/>
    <w:rsid w:val="009D51E4"/>
    <w:rsid w:val="009D5D7A"/>
    <w:rsid w:val="009E6DBB"/>
    <w:rsid w:val="009F128A"/>
    <w:rsid w:val="00A05257"/>
    <w:rsid w:val="00A07BDE"/>
    <w:rsid w:val="00A1070C"/>
    <w:rsid w:val="00A12080"/>
    <w:rsid w:val="00A30193"/>
    <w:rsid w:val="00A41B39"/>
    <w:rsid w:val="00A454C7"/>
    <w:rsid w:val="00A47DC4"/>
    <w:rsid w:val="00A51E5C"/>
    <w:rsid w:val="00A75DE7"/>
    <w:rsid w:val="00AC678D"/>
    <w:rsid w:val="00AE6680"/>
    <w:rsid w:val="00AF7FF6"/>
    <w:rsid w:val="00B06829"/>
    <w:rsid w:val="00B24419"/>
    <w:rsid w:val="00B26896"/>
    <w:rsid w:val="00B3448C"/>
    <w:rsid w:val="00B4108A"/>
    <w:rsid w:val="00B43579"/>
    <w:rsid w:val="00B45836"/>
    <w:rsid w:val="00B5027B"/>
    <w:rsid w:val="00B866A3"/>
    <w:rsid w:val="00B9462B"/>
    <w:rsid w:val="00B94931"/>
    <w:rsid w:val="00B95A4F"/>
    <w:rsid w:val="00BA43A8"/>
    <w:rsid w:val="00BE3880"/>
    <w:rsid w:val="00BE60FE"/>
    <w:rsid w:val="00BF18C4"/>
    <w:rsid w:val="00C0029E"/>
    <w:rsid w:val="00C0240F"/>
    <w:rsid w:val="00C035AB"/>
    <w:rsid w:val="00C12D56"/>
    <w:rsid w:val="00C4220D"/>
    <w:rsid w:val="00C45386"/>
    <w:rsid w:val="00C45C47"/>
    <w:rsid w:val="00C4634B"/>
    <w:rsid w:val="00C516EA"/>
    <w:rsid w:val="00C5351A"/>
    <w:rsid w:val="00C54FE7"/>
    <w:rsid w:val="00C56066"/>
    <w:rsid w:val="00C66301"/>
    <w:rsid w:val="00C76944"/>
    <w:rsid w:val="00CA26D4"/>
    <w:rsid w:val="00CD0C88"/>
    <w:rsid w:val="00CD640F"/>
    <w:rsid w:val="00CE26DC"/>
    <w:rsid w:val="00D00ABA"/>
    <w:rsid w:val="00D344BB"/>
    <w:rsid w:val="00D425F9"/>
    <w:rsid w:val="00D53799"/>
    <w:rsid w:val="00D56CBF"/>
    <w:rsid w:val="00D73049"/>
    <w:rsid w:val="00D84B83"/>
    <w:rsid w:val="00D9135F"/>
    <w:rsid w:val="00D9692B"/>
    <w:rsid w:val="00D971BE"/>
    <w:rsid w:val="00DB18A9"/>
    <w:rsid w:val="00DB6A58"/>
    <w:rsid w:val="00DC7262"/>
    <w:rsid w:val="00E11817"/>
    <w:rsid w:val="00E25CC8"/>
    <w:rsid w:val="00E32FA8"/>
    <w:rsid w:val="00E358A1"/>
    <w:rsid w:val="00E42630"/>
    <w:rsid w:val="00E4280C"/>
    <w:rsid w:val="00E443B1"/>
    <w:rsid w:val="00E4548F"/>
    <w:rsid w:val="00E67903"/>
    <w:rsid w:val="00E67DED"/>
    <w:rsid w:val="00E83CFF"/>
    <w:rsid w:val="00E86F1B"/>
    <w:rsid w:val="00EA2209"/>
    <w:rsid w:val="00EB1C8F"/>
    <w:rsid w:val="00EC0449"/>
    <w:rsid w:val="00EC6CCA"/>
    <w:rsid w:val="00ED3085"/>
    <w:rsid w:val="00ED3E19"/>
    <w:rsid w:val="00EE1E63"/>
    <w:rsid w:val="00F038CB"/>
    <w:rsid w:val="00F17677"/>
    <w:rsid w:val="00F2150A"/>
    <w:rsid w:val="00F224BB"/>
    <w:rsid w:val="00F2651C"/>
    <w:rsid w:val="00F300FA"/>
    <w:rsid w:val="00F32ACA"/>
    <w:rsid w:val="00F43688"/>
    <w:rsid w:val="00F43BBC"/>
    <w:rsid w:val="00F52468"/>
    <w:rsid w:val="00F636BB"/>
    <w:rsid w:val="00F705D1"/>
    <w:rsid w:val="00F77B9C"/>
    <w:rsid w:val="00F91E34"/>
    <w:rsid w:val="00FA65AF"/>
    <w:rsid w:val="00FF2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9884BD"/>
  <w15:chartTrackingRefBased/>
  <w15:docId w15:val="{A446AAC5-9863-47E2-8CE2-031D6D84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A2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6A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6C1F"/>
    <w:pPr>
      <w:ind w:left="720"/>
      <w:contextualSpacing/>
    </w:pPr>
  </w:style>
  <w:style w:type="paragraph" w:customStyle="1" w:styleId="public-draftstyledefault-unorderedlistitem">
    <w:name w:val="public-draftstyledefault-unorderedlistitem"/>
    <w:basedOn w:val="Normal"/>
    <w:rsid w:val="009D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 w:eastAsia="en-CA"/>
    </w:rPr>
  </w:style>
  <w:style w:type="character" w:styleId="SubtleEmphasis">
    <w:name w:val="Subtle Emphasis"/>
    <w:basedOn w:val="DefaultParagraphFont"/>
    <w:uiPriority w:val="19"/>
    <w:qFormat/>
    <w:rsid w:val="000C7DDD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70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706"/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20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20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9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omid-moaddab/" TargetMode="External"/><Relationship Id="rId2" Type="http://schemas.openxmlformats.org/officeDocument/2006/relationships/hyperlink" Target="https://github.com/moaddabo" TargetMode="External"/><Relationship Id="rId1" Type="http://schemas.openxmlformats.org/officeDocument/2006/relationships/hyperlink" Target="https://omidmoadd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AA4A7A-55E7-4244-804D-3EB740569B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2</TotalTime>
  <Pages>2</Pages>
  <Words>808</Words>
  <Characters>461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Moaddab</dc:creator>
  <cp:keywords/>
  <dc:description/>
  <cp:lastModifiedBy>omid moaddab</cp:lastModifiedBy>
  <cp:revision>218</cp:revision>
  <dcterms:created xsi:type="dcterms:W3CDTF">2018-09-20T22:33:00Z</dcterms:created>
  <dcterms:modified xsi:type="dcterms:W3CDTF">2019-11-28T00:59:00Z</dcterms:modified>
</cp:coreProperties>
</file>